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1D6400"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1D6400"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youtub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Camera.cs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r w:rsidR="005F0818">
        <w:t xml:space="preserve">Transform.eulerAngles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GameManager.cs was attached to it. </w:t>
      </w:r>
      <w:r w:rsidRPr="00301D1A">
        <w:t>Cursor.lockState = CursorLockMode.Locked;</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prehabs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c# script Bullet.cs was created and attached to the prehab. In Start() the velocity is set with </w:t>
      </w:r>
    </w:p>
    <w:p w14:paraId="79770868" w14:textId="7FE9EDEC" w:rsidR="00E213ED" w:rsidRDefault="00E213ED">
      <w:r>
        <w:t xml:space="preserve">rb.velocity = transform.forward * speed; </w:t>
      </w:r>
    </w:p>
    <w:p w14:paraId="76AC319D" w14:textId="73C1F16A" w:rsidR="00EC0968" w:rsidRDefault="00E213ED" w:rsidP="00EC0968">
      <w:pPr>
        <w:ind w:firstLine="720"/>
      </w:pPr>
      <w:r>
        <w:t>Transform.forward returns a normalized vector representing the z-axis. This direction is multiplied by the speed to set the velocity of the Rigid</w:t>
      </w:r>
      <w:r w:rsidR="00FF12BA">
        <w:t>b</w:t>
      </w:r>
      <w:r>
        <w:t xml:space="preserve">ody of the bullet, which moves the bullet in a forward direction. </w:t>
      </w:r>
      <w:r w:rsidR="00FF12BA">
        <w:t>A Rigidbody component applies Unity’s physics engine to the object attached and also allows the user to tune its affect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Player.cs was added to the Player. </w:t>
      </w:r>
      <w:r w:rsidR="00AA4E6C">
        <w:t xml:space="preserve">The Update() function will constantly check for a mouse click with if (Input.GetMousebuttonDown(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cpu and gpu usages. </w:t>
      </w:r>
      <w:r w:rsidR="0061411F">
        <w:t>To</w:t>
      </w:r>
      <w:r w:rsidR="00191575">
        <w:t xml:space="preserve"> be independent from framerate, </w:t>
      </w:r>
      <w:r w:rsidR="0061411F">
        <w:t>Time.deltaTime was used. Time.deltaTimes is the amount of the time the last frame took to complete.</w:t>
      </w:r>
    </w:p>
    <w:p w14:paraId="28FFBBB0" w14:textId="1E97D8E0" w:rsidR="00191575" w:rsidRDefault="0061411F" w:rsidP="0061411F">
      <w:pPr>
        <w:ind w:firstLine="720"/>
      </w:pPr>
      <w:r w:rsidRPr="0061411F">
        <w:t>bullet_duration = bullet_duration - Time.deltaTime;</w:t>
      </w:r>
      <w:r>
        <w:t xml:space="preserve"> </w:t>
      </w:r>
    </w:p>
    <w:p w14:paraId="4C596ED8" w14:textId="49EFE133" w:rsidR="00E213ED" w:rsidRDefault="00FF12BA">
      <w:r>
        <w:t xml:space="preserve"> </w:t>
      </w:r>
      <w:r w:rsidR="006D19C2">
        <w:tab/>
        <w:t xml:space="preserve">Subtracting Time.deltaTime from a duration, would ensure that a countdown will be consistent amongst different machines. </w:t>
      </w:r>
      <w:r w:rsidR="001B2AAA">
        <w:t xml:space="preserve">When the bullet_duration reaches zero, the bullet is destroyed by calling the Destory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Camera.cs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LateUpdate() was used to in Camera.cs to move the camera. LateUpdat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r w:rsidR="00B53372">
        <w:t xml:space="preserve">RigidBody component was added to apply movement. </w:t>
      </w:r>
      <w:r>
        <w:t xml:space="preserve">Virus.cs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r w:rsidR="00572AC0">
        <w:t xml:space="preserve">RigidBody from “none” to “Extrapolate”. </w:t>
      </w:r>
      <w:r w:rsidR="009876D2">
        <w:t xml:space="preserve">According to the Unity documentation about Rigidbody.interpolation, physcis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1D6400">
      <w:hyperlink r:id="rId15" w:history="1">
        <w:r w:rsidR="009876D2" w:rsidRPr="00DB646D">
          <w:rPr>
            <w:rStyle w:val="Hyperlink"/>
          </w:rPr>
          <w:t>https://docs.unity3d.com/ScriptReference/Rigidbody-interpolation.html</w:t>
        </w:r>
      </w:hyperlink>
    </w:p>
    <w:p w14:paraId="23BC9FF4" w14:textId="5E474C29" w:rsidR="00C11ED3" w:rsidRDefault="00C11ED3"/>
    <w:p w14:paraId="7041A7C5" w14:textId="4A379197" w:rsidR="00BE232D" w:rsidRPr="00BE232D" w:rsidRDefault="00BE232D">
      <w:pPr>
        <w:rPr>
          <w:b/>
          <w:bCs/>
        </w:rPr>
      </w:pPr>
      <w:r>
        <w:rPr>
          <w:b/>
          <w:bCs/>
        </w:rPr>
        <w:t>Player and Enemy Interaction</w:t>
      </w:r>
    </w:p>
    <w:p w14:paraId="7AB3CF75" w14:textId="5F2AA48D" w:rsidR="00BE232D" w:rsidRDefault="00BE232D"/>
    <w:p w14:paraId="01F7A88B" w14:textId="15097E84" w:rsidR="00BE232D" w:rsidRDefault="00BE232D"/>
    <w:p w14:paraId="28475344" w14:textId="77777777" w:rsidR="00BE232D" w:rsidRDefault="00BE232D"/>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F35A17A" w:rsidR="00C11ED3" w:rsidRDefault="00C11ED3" w:rsidP="00573185"/>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lastRenderedPageBreak/>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lastRenderedPageBreak/>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A sphere collider, rigidbody, and the virus.cs script were added to the Germ Spike prehab.</w:t>
      </w:r>
      <w:r w:rsidR="00C50E93">
        <w:t xml:space="preserve"> The Germ Spike prehab was tagged as “Virus”.</w:t>
      </w:r>
      <w:r>
        <w:t xml:space="preserve"> The center point that the virus aim towards were lowered since the new virus with 3D model seemed to approach higher in the player’s view. In other words, at </w:t>
      </w:r>
    </w:p>
    <w:p w14:paraId="5630D14A" w14:textId="726F3CAD" w:rsidR="00DB1100" w:rsidRDefault="00DB1100" w:rsidP="00B56BD0">
      <w:r w:rsidRPr="00DB1100">
        <w:t xml:space="preserve">transform.LookAt(new Vector3(0.0f, </w:t>
      </w:r>
      <w:r w:rsidR="00873D09">
        <w:t>1.6</w:t>
      </w:r>
      <w:r w:rsidRPr="00DB1100">
        <w:t>f, 0f));</w:t>
      </w:r>
    </w:p>
    <w:p w14:paraId="72149960" w14:textId="776F7C37" w:rsidR="00DB1100" w:rsidRDefault="00DB1100" w:rsidP="00B56BD0">
      <w:r>
        <w:t>in Start() function of Virus.cs</w:t>
      </w:r>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B56BD0">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lastRenderedPageBreak/>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2DCFDDAB" w:rsidR="003F46D1" w:rsidRDefault="003F46D1" w:rsidP="003F46D1">
      <w:r>
        <w:tab/>
        <w:t>In order to set the value of the slider, two new UI variables health_bar of class Slider and life_text of class Text were added to Player.cs. The Slider and Text class are included in a native library called UnityEngine.UI, which was imported in the beginning.</w:t>
      </w:r>
      <w:r w:rsidR="00CB00FC">
        <w:t xml:space="preserve"> The Slider and Text component from the hierarchy were assigned to those variables. In Start() the life_text and health_bar slider’s values are set. In order to update the value whenever the player is hit by the virus, in the TakeDamage() function those two components are updated.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A new script menu.cs was created. This script contains two public functions StartGame() and QuitGame(). StartGame() using the native SceneManager class</w:t>
      </w:r>
      <w:r w:rsidR="0024682A">
        <w:t xml:space="preserve">’s LoadScene() function to load the “main” scene, which contains that main game. Initially, call the LoadScen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QuitGam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lastRenderedPageBreak/>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GameManager.cs if the pause screen is not already active.  </w:t>
      </w:r>
      <w:r>
        <w:t xml:space="preserve">The pause screen was made in a similar fashion to the menu screen, but instead of making a new scene it was made inside the canvas of the “main” game scene. A new public GameObject variable pause_screen that contains the pause screen component and Pause(), Unpause(), MainMenu(), Restart(), and QuitGame() were added to the GameManager.cs. The Pause() function activates and makes the pause screen visible and </w:t>
      </w:r>
      <w:r w:rsidR="004A1B65">
        <w:t xml:space="preserve">unlocks the cursor so it can freely move. Then sets Time.timeScale to 0f, which basically freezes the since Time.timeScale controls how fast objects move in the game. The Unpause() function deactivates the pause screen, locks the cursor to the center and sets Time.timeScal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442F027" w14:textId="77777777" w:rsidR="00FC5411" w:rsidRDefault="00FC5411" w:rsidP="00FC5411">
      <w:pPr>
        <w:ind w:firstLine="720"/>
      </w:pPr>
      <w:r>
        <w:t xml:space="preserve">The resume button was made larger and placed in the center than the other buttons so that the player does not accidently click other options and lose the progress of the game. </w:t>
      </w:r>
    </w:p>
    <w:p w14:paraId="4B133D1A" w14:textId="1703B9C6" w:rsidR="00D37A2B" w:rsidRDefault="00D37A2B" w:rsidP="00FC5411"/>
    <w:p w14:paraId="1895B8E8" w14:textId="5594DF4F" w:rsidR="00A608B5" w:rsidRPr="00D37A2B" w:rsidRDefault="00A608B5" w:rsidP="00B56BD0"/>
    <w:sectPr w:rsidR="00A608B5" w:rsidRPr="00D37A2B">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D073A" w14:textId="77777777" w:rsidR="001D6400" w:rsidRDefault="001D6400" w:rsidP="0012744E">
      <w:pPr>
        <w:spacing w:after="0" w:line="240" w:lineRule="auto"/>
      </w:pPr>
      <w:r>
        <w:separator/>
      </w:r>
    </w:p>
  </w:endnote>
  <w:endnote w:type="continuationSeparator" w:id="0">
    <w:p w14:paraId="21FB3B2D" w14:textId="77777777" w:rsidR="001D6400" w:rsidRDefault="001D6400"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AF45C" w14:textId="77777777" w:rsidR="001D6400" w:rsidRDefault="001D6400" w:rsidP="0012744E">
      <w:pPr>
        <w:spacing w:after="0" w:line="240" w:lineRule="auto"/>
      </w:pPr>
      <w:r>
        <w:separator/>
      </w:r>
    </w:p>
  </w:footnote>
  <w:footnote w:type="continuationSeparator" w:id="0">
    <w:p w14:paraId="034EB045" w14:textId="77777777" w:rsidR="001D6400" w:rsidRDefault="001D6400"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mwrAUAz1NfkCwAAAA="/>
  </w:docVars>
  <w:rsids>
    <w:rsidRoot w:val="00487575"/>
    <w:rsid w:val="00004F39"/>
    <w:rsid w:val="00046B1C"/>
    <w:rsid w:val="00055761"/>
    <w:rsid w:val="0007699A"/>
    <w:rsid w:val="000D3285"/>
    <w:rsid w:val="001124C3"/>
    <w:rsid w:val="0012744E"/>
    <w:rsid w:val="00166A2E"/>
    <w:rsid w:val="00191575"/>
    <w:rsid w:val="001B2AAA"/>
    <w:rsid w:val="001D6400"/>
    <w:rsid w:val="002013B7"/>
    <w:rsid w:val="0024682A"/>
    <w:rsid w:val="002A0DD7"/>
    <w:rsid w:val="002F40C8"/>
    <w:rsid w:val="00301D1A"/>
    <w:rsid w:val="00310517"/>
    <w:rsid w:val="00320FC0"/>
    <w:rsid w:val="00372147"/>
    <w:rsid w:val="003B29D6"/>
    <w:rsid w:val="003F46D1"/>
    <w:rsid w:val="00487575"/>
    <w:rsid w:val="00490B2E"/>
    <w:rsid w:val="004A1B65"/>
    <w:rsid w:val="004D0EFB"/>
    <w:rsid w:val="005531F7"/>
    <w:rsid w:val="00572AC0"/>
    <w:rsid w:val="00573185"/>
    <w:rsid w:val="005A758C"/>
    <w:rsid w:val="005E0400"/>
    <w:rsid w:val="005F0818"/>
    <w:rsid w:val="0061411F"/>
    <w:rsid w:val="00637A76"/>
    <w:rsid w:val="006D19C2"/>
    <w:rsid w:val="00785664"/>
    <w:rsid w:val="007E60AC"/>
    <w:rsid w:val="00873D09"/>
    <w:rsid w:val="008821A2"/>
    <w:rsid w:val="008D73F5"/>
    <w:rsid w:val="009076CD"/>
    <w:rsid w:val="009174D8"/>
    <w:rsid w:val="00947CAD"/>
    <w:rsid w:val="009876D2"/>
    <w:rsid w:val="009C100A"/>
    <w:rsid w:val="009D233A"/>
    <w:rsid w:val="00A608B5"/>
    <w:rsid w:val="00A92822"/>
    <w:rsid w:val="00AA4E6C"/>
    <w:rsid w:val="00B36521"/>
    <w:rsid w:val="00B53372"/>
    <w:rsid w:val="00B56BD0"/>
    <w:rsid w:val="00B7329F"/>
    <w:rsid w:val="00BB3A03"/>
    <w:rsid w:val="00BE232D"/>
    <w:rsid w:val="00BE6202"/>
    <w:rsid w:val="00C11ED3"/>
    <w:rsid w:val="00C50E93"/>
    <w:rsid w:val="00C649C1"/>
    <w:rsid w:val="00CB00FC"/>
    <w:rsid w:val="00CE204A"/>
    <w:rsid w:val="00CE32CC"/>
    <w:rsid w:val="00D20276"/>
    <w:rsid w:val="00D37A2B"/>
    <w:rsid w:val="00D67F70"/>
    <w:rsid w:val="00DA24D3"/>
    <w:rsid w:val="00DB1100"/>
    <w:rsid w:val="00E1148D"/>
    <w:rsid w:val="00E153C3"/>
    <w:rsid w:val="00E17680"/>
    <w:rsid w:val="00E213ED"/>
    <w:rsid w:val="00E9247E"/>
    <w:rsid w:val="00EC0968"/>
    <w:rsid w:val="00F505FE"/>
    <w:rsid w:val="00F81FF4"/>
    <w:rsid w:val="00FC5411"/>
    <w:rsid w:val="00FF12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unity3d.com/ScriptReference/Rigidbody-interpolation.html" TargetMode="External"/><Relationship Id="rId10" Type="http://schemas.openxmlformats.org/officeDocument/2006/relationships/image" Target="media/image3.jpe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1</TotalTime>
  <Pages>12</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28</cp:revision>
  <dcterms:created xsi:type="dcterms:W3CDTF">2021-03-30T11:52:00Z</dcterms:created>
  <dcterms:modified xsi:type="dcterms:W3CDTF">2021-04-10T11:01:00Z</dcterms:modified>
</cp:coreProperties>
</file>